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9AE3B5" w14:textId="77777777" w:rsidR="00516292" w:rsidRPr="00516292" w:rsidRDefault="00516292" w:rsidP="00516292">
      <w:pPr>
        <w:pStyle w:val="FirstParagraph"/>
        <w:rPr>
          <w:b/>
          <w:bCs/>
          <w:sz w:val="44"/>
          <w:szCs w:val="44"/>
        </w:rPr>
      </w:pPr>
      <w:r w:rsidRPr="00516292">
        <w:rPr>
          <w:b/>
          <w:bCs/>
          <w:sz w:val="44"/>
          <w:szCs w:val="44"/>
        </w:rPr>
        <w:t>Lab Report: Help the Rat Escape the Underground Pipes</w:t>
      </w:r>
    </w:p>
    <w:p w14:paraId="021E7ACA" w14:textId="77777777" w:rsidR="00516292" w:rsidRDefault="00F741D4" w:rsidP="00516292">
      <w:r>
        <w:pict w14:anchorId="45B5AC2C">
          <v:rect id="_x0000_i1025" style="width:0;height:1.5pt" o:hralign="center" o:hrstd="t" o:hr="t"/>
        </w:pict>
      </w:r>
    </w:p>
    <w:p w14:paraId="545FD975" w14:textId="77777777" w:rsidR="00516292" w:rsidRDefault="00516292" w:rsidP="00516292">
      <w:pPr>
        <w:pStyle w:val="FirstParagraph"/>
      </w:pPr>
      <w:r w:rsidRPr="00516292">
        <w:rPr>
          <w:b/>
          <w:bCs/>
          <w:sz w:val="28"/>
          <w:szCs w:val="28"/>
        </w:rPr>
        <w:t>Problem Statement</w:t>
      </w:r>
      <w:r>
        <w:rPr>
          <w:b/>
          <w:bCs/>
        </w:rPr>
        <w:t>:</w:t>
      </w:r>
      <w:r>
        <w:t xml:space="preserve"> </w:t>
      </w:r>
    </w:p>
    <w:p w14:paraId="6659374D" w14:textId="2CEE7DE1" w:rsidR="00516292" w:rsidRDefault="00516292" w:rsidP="00516292">
      <w:pPr>
        <w:pStyle w:val="FirstParagraph"/>
      </w:pPr>
      <w:r>
        <w:t>Terry the rat is stuck inside an underground pipe system. Each junction in the network is connected by pipes, and each pipe has a certain travel cost (difficulty to crawl). Terry needs to reach the cheese (target junction) from his starting junction. We have to try out different strategies (DFS, BFS, Dijkstra, and A*) and see how the rat would escape.</w:t>
      </w:r>
    </w:p>
    <w:p w14:paraId="3B0D9CF1" w14:textId="77777777" w:rsidR="00516292" w:rsidRDefault="00516292" w:rsidP="00516292">
      <w:pPr>
        <w:pStyle w:val="BodyText"/>
      </w:pPr>
      <w:r w:rsidRPr="00516292">
        <w:rPr>
          <w:b/>
          <w:bCs/>
          <w:sz w:val="28"/>
          <w:szCs w:val="28"/>
        </w:rPr>
        <w:t>How I Understood</w:t>
      </w:r>
      <w:r>
        <w:rPr>
          <w:b/>
          <w:bCs/>
        </w:rPr>
        <w:t>:</w:t>
      </w:r>
      <w:r>
        <w:t xml:space="preserve"> </w:t>
      </w:r>
    </w:p>
    <w:p w14:paraId="197CB98F" w14:textId="77777777" w:rsidR="00516292" w:rsidRDefault="00516292" w:rsidP="00516292">
      <w:pPr>
        <w:pStyle w:val="BodyText"/>
      </w:pPr>
      <w:r>
        <w:t xml:space="preserve"> Junctions = nodes </w:t>
      </w:r>
    </w:p>
    <w:p w14:paraId="39DE63AF" w14:textId="77777777" w:rsidR="00516292" w:rsidRDefault="00516292" w:rsidP="00516292">
      <w:pPr>
        <w:pStyle w:val="BodyText"/>
      </w:pPr>
      <w:r>
        <w:t xml:space="preserve">Pipes = edges with weights (costs) </w:t>
      </w:r>
    </w:p>
    <w:p w14:paraId="07AB6D5B" w14:textId="631864C2" w:rsidR="00516292" w:rsidRDefault="00516292" w:rsidP="00516292">
      <w:pPr>
        <w:pStyle w:val="BodyText"/>
      </w:pPr>
      <w:r>
        <w:t>Task = find a path from start to target using different algorithms.</w:t>
      </w:r>
    </w:p>
    <w:p w14:paraId="7700D1D6" w14:textId="77777777" w:rsidR="00516292" w:rsidRDefault="00516292" w:rsidP="00516292">
      <w:pPr>
        <w:pStyle w:val="BodyText"/>
      </w:pPr>
      <w:r w:rsidRPr="00516292">
        <w:rPr>
          <w:b/>
          <w:bCs/>
          <w:sz w:val="28"/>
          <w:szCs w:val="28"/>
        </w:rPr>
        <w:t>Plan / Approach / Solution</w:t>
      </w:r>
      <w:r>
        <w:rPr>
          <w:b/>
          <w:bCs/>
        </w:rPr>
        <w:t>:</w:t>
      </w:r>
      <w:r>
        <w:t xml:space="preserve"> </w:t>
      </w:r>
    </w:p>
    <w:p w14:paraId="22413019" w14:textId="77777777" w:rsidR="00516292" w:rsidRDefault="00516292" w:rsidP="00516292">
      <w:pPr>
        <w:pStyle w:val="BodyText"/>
      </w:pPr>
      <w:r>
        <w:t xml:space="preserve">1. Represent the pipe network as a graph. </w:t>
      </w:r>
    </w:p>
    <w:p w14:paraId="377B100D" w14:textId="77777777" w:rsidR="00516292" w:rsidRDefault="00516292" w:rsidP="00516292">
      <w:pPr>
        <w:pStyle w:val="BodyText"/>
      </w:pPr>
      <w:r>
        <w:t>2. Apply strategies: - DFS: Go deep first, backtrack if stuck. - BFS: Explore nearby nodes first. - Dijkstra: Choose lowest cost paths. - A*: Dijkstra + heuristic (distance to target).</w:t>
      </w:r>
    </w:p>
    <w:p w14:paraId="568EE126" w14:textId="07239E10" w:rsidR="00516292" w:rsidRDefault="00516292" w:rsidP="00516292">
      <w:pPr>
        <w:pStyle w:val="BodyText"/>
      </w:pPr>
      <w:r>
        <w:t>3. Compare paths, costs, and junctions visited.</w:t>
      </w:r>
    </w:p>
    <w:p w14:paraId="58D60E8B" w14:textId="77777777" w:rsidR="00516292" w:rsidRDefault="00516292" w:rsidP="00516292">
      <w:pPr>
        <w:pStyle w:val="BodyText"/>
      </w:pPr>
      <w:r w:rsidRPr="00516292">
        <w:rPr>
          <w:b/>
          <w:bCs/>
          <w:sz w:val="28"/>
          <w:szCs w:val="28"/>
        </w:rPr>
        <w:t>Input</w:t>
      </w:r>
      <w:r>
        <w:rPr>
          <w:b/>
          <w:bCs/>
        </w:rPr>
        <w:t>:</w:t>
      </w:r>
      <w:r>
        <w:t xml:space="preserve"> </w:t>
      </w:r>
    </w:p>
    <w:p w14:paraId="0BE2C95F" w14:textId="77777777" w:rsidR="00516292" w:rsidRDefault="00516292" w:rsidP="00516292">
      <w:pPr>
        <w:pStyle w:val="BodyText"/>
      </w:pPr>
      <w:r>
        <w:t xml:space="preserve">Number of junctions and pipes </w:t>
      </w:r>
    </w:p>
    <w:p w14:paraId="1BAD8346" w14:textId="77777777" w:rsidR="00516292" w:rsidRDefault="00516292" w:rsidP="00516292">
      <w:pPr>
        <w:pStyle w:val="BodyText"/>
      </w:pPr>
      <w:r>
        <w:t xml:space="preserve">Pipe connections + travel cost </w:t>
      </w:r>
    </w:p>
    <w:p w14:paraId="1B9F5D7A" w14:textId="77777777" w:rsidR="00516292" w:rsidRDefault="00516292" w:rsidP="00516292">
      <w:pPr>
        <w:pStyle w:val="BodyText"/>
      </w:pPr>
      <w:r>
        <w:t xml:space="preserve">Coordinates of junctions (for A*) </w:t>
      </w:r>
    </w:p>
    <w:p w14:paraId="42604546" w14:textId="48FFE274" w:rsidR="00516292" w:rsidRDefault="00516292" w:rsidP="00516292">
      <w:pPr>
        <w:pStyle w:val="BodyText"/>
      </w:pPr>
      <w:r>
        <w:t>Start and target junction</w:t>
      </w:r>
    </w:p>
    <w:p w14:paraId="24B59E84" w14:textId="77777777" w:rsidR="00516292" w:rsidRDefault="00516292" w:rsidP="00516292">
      <w:pPr>
        <w:pStyle w:val="BodyText"/>
      </w:pPr>
      <w:r w:rsidRPr="00516292">
        <w:rPr>
          <w:b/>
          <w:bCs/>
          <w:sz w:val="28"/>
          <w:szCs w:val="28"/>
        </w:rPr>
        <w:t>Output</w:t>
      </w:r>
      <w:r>
        <w:rPr>
          <w:b/>
          <w:bCs/>
        </w:rPr>
        <w:t>:</w:t>
      </w:r>
      <w:r>
        <w:t xml:space="preserve"> </w:t>
      </w:r>
    </w:p>
    <w:p w14:paraId="0B586311" w14:textId="77777777" w:rsidR="00516292" w:rsidRDefault="00516292" w:rsidP="00516292">
      <w:pPr>
        <w:pStyle w:val="BodyText"/>
      </w:pPr>
      <w:r>
        <w:t xml:space="preserve">Path Terry takes </w:t>
      </w:r>
    </w:p>
    <w:p w14:paraId="764F77E6" w14:textId="77777777" w:rsidR="00516292" w:rsidRDefault="00516292" w:rsidP="00516292">
      <w:pPr>
        <w:pStyle w:val="BodyText"/>
      </w:pPr>
      <w:r>
        <w:t xml:space="preserve">Total travel cost </w:t>
      </w:r>
    </w:p>
    <w:p w14:paraId="024E5970" w14:textId="6C96F55A" w:rsidR="00516292" w:rsidRDefault="00516292" w:rsidP="00516292">
      <w:pPr>
        <w:pStyle w:val="BodyText"/>
      </w:pPr>
      <w:r>
        <w:t>Number of junctions visited</w:t>
      </w:r>
    </w:p>
    <w:p w14:paraId="0F2A2892" w14:textId="77777777" w:rsidR="00516292" w:rsidRDefault="00516292" w:rsidP="00516292">
      <w:pPr>
        <w:pStyle w:val="BodyText"/>
      </w:pPr>
    </w:p>
    <w:p w14:paraId="51F10E0B" w14:textId="77777777" w:rsidR="00516292" w:rsidRPr="00516292" w:rsidRDefault="00516292" w:rsidP="00516292">
      <w:pPr>
        <w:pStyle w:val="BodyText"/>
        <w:rPr>
          <w:sz w:val="28"/>
          <w:szCs w:val="28"/>
        </w:rPr>
      </w:pPr>
      <w:r w:rsidRPr="00516292">
        <w:rPr>
          <w:b/>
          <w:bCs/>
          <w:sz w:val="28"/>
          <w:szCs w:val="28"/>
        </w:rPr>
        <w:t>Algorithms Used:</w:t>
      </w:r>
      <w:r w:rsidRPr="00516292">
        <w:rPr>
          <w:sz w:val="28"/>
          <w:szCs w:val="28"/>
        </w:rPr>
        <w:t xml:space="preserve"> </w:t>
      </w:r>
    </w:p>
    <w:p w14:paraId="30559F53" w14:textId="77777777" w:rsidR="00516292" w:rsidRDefault="00516292" w:rsidP="00516292">
      <w:pPr>
        <w:pStyle w:val="BodyText"/>
      </w:pPr>
      <w:r>
        <w:t xml:space="preserve">DFS: stack/recursion, deep exploration </w:t>
      </w:r>
    </w:p>
    <w:p w14:paraId="6676366C" w14:textId="77777777" w:rsidR="00516292" w:rsidRDefault="00516292" w:rsidP="00516292">
      <w:pPr>
        <w:pStyle w:val="BodyText"/>
      </w:pPr>
      <w:r>
        <w:t xml:space="preserve">BFS: queue, level-wise exploration </w:t>
      </w:r>
    </w:p>
    <w:p w14:paraId="26D2728F" w14:textId="77777777" w:rsidR="00516292" w:rsidRDefault="00516292" w:rsidP="00516292">
      <w:pPr>
        <w:pStyle w:val="BodyText"/>
      </w:pPr>
      <w:r>
        <w:t xml:space="preserve">Dijkstra: priority queue, minimum cost </w:t>
      </w:r>
    </w:p>
    <w:p w14:paraId="12C9CA59" w14:textId="7281AE90" w:rsidR="00516292" w:rsidRDefault="00516292" w:rsidP="00516292">
      <w:pPr>
        <w:pStyle w:val="BodyText"/>
      </w:pPr>
      <w:r>
        <w:lastRenderedPageBreak/>
        <w:t>A*: priority queue + heuristic, faster optimal path</w:t>
      </w:r>
    </w:p>
    <w:p w14:paraId="2A43D782" w14:textId="77777777" w:rsidR="00516292" w:rsidRPr="00516292" w:rsidRDefault="00516292" w:rsidP="00516292">
      <w:pPr>
        <w:pStyle w:val="BodyText"/>
        <w:rPr>
          <w:sz w:val="28"/>
          <w:szCs w:val="28"/>
        </w:rPr>
      </w:pPr>
      <w:r w:rsidRPr="00516292">
        <w:rPr>
          <w:b/>
          <w:bCs/>
          <w:sz w:val="28"/>
          <w:szCs w:val="28"/>
        </w:rPr>
        <w:t>Reason for Approach:</w:t>
      </w:r>
      <w:r w:rsidRPr="00516292">
        <w:rPr>
          <w:sz w:val="28"/>
          <w:szCs w:val="28"/>
        </w:rPr>
        <w:t xml:space="preserve"> </w:t>
      </w:r>
    </w:p>
    <w:p w14:paraId="50B86E4B" w14:textId="77777777" w:rsidR="00516292" w:rsidRDefault="00516292" w:rsidP="00516292">
      <w:pPr>
        <w:pStyle w:val="BodyText"/>
      </w:pPr>
      <w:r>
        <w:t xml:space="preserve">DFS/BFS: simple exploration, may not be cost-efficient </w:t>
      </w:r>
    </w:p>
    <w:p w14:paraId="5DA6D178" w14:textId="77777777" w:rsidR="00516292" w:rsidRDefault="00516292" w:rsidP="00516292">
      <w:pPr>
        <w:pStyle w:val="BodyText"/>
      </w:pPr>
      <w:r>
        <w:t xml:space="preserve">Dijkstra: guaranteed minimum cost path </w:t>
      </w:r>
    </w:p>
    <w:p w14:paraId="626475B3" w14:textId="52107D61" w:rsidR="00516292" w:rsidRDefault="00516292" w:rsidP="00516292">
      <w:pPr>
        <w:pStyle w:val="BodyText"/>
      </w:pPr>
      <w:r>
        <w:t>A*: faster than Dijkstra using heuristic guidance</w:t>
      </w:r>
    </w:p>
    <w:p w14:paraId="7B598997" w14:textId="77777777" w:rsidR="00516292" w:rsidRDefault="00516292" w:rsidP="00516292">
      <w:pPr>
        <w:pStyle w:val="BodyText"/>
      </w:pPr>
      <w:r w:rsidRPr="00516292">
        <w:rPr>
          <w:b/>
          <w:bCs/>
          <w:sz w:val="28"/>
          <w:szCs w:val="28"/>
        </w:rPr>
        <w:t>Conclusion</w:t>
      </w:r>
      <w:r>
        <w:rPr>
          <w:b/>
          <w:bCs/>
        </w:rPr>
        <w:t>:</w:t>
      </w:r>
      <w:r>
        <w:t xml:space="preserve"> </w:t>
      </w:r>
    </w:p>
    <w:p w14:paraId="25C37261" w14:textId="77777777" w:rsidR="00516292" w:rsidRDefault="00516292" w:rsidP="00516292">
      <w:pPr>
        <w:pStyle w:val="BodyText"/>
      </w:pPr>
      <w:r>
        <w:t xml:space="preserve">DFS: may waste time, not cost-optimal </w:t>
      </w:r>
    </w:p>
    <w:p w14:paraId="4857E0FE" w14:textId="77777777" w:rsidR="00516292" w:rsidRDefault="00516292" w:rsidP="00516292">
      <w:pPr>
        <w:pStyle w:val="BodyText"/>
      </w:pPr>
      <w:r>
        <w:t xml:space="preserve">BFS: fewest hops, not minimum cost </w:t>
      </w:r>
    </w:p>
    <w:p w14:paraId="6317C5FB" w14:textId="77777777" w:rsidR="00516292" w:rsidRDefault="00516292" w:rsidP="00516292">
      <w:pPr>
        <w:pStyle w:val="BodyText"/>
      </w:pPr>
      <w:r>
        <w:t xml:space="preserve">Dijkstra: finds lowest-cost path </w:t>
      </w:r>
    </w:p>
    <w:p w14:paraId="43043BCE" w14:textId="4E746A1D" w:rsidR="00516292" w:rsidRDefault="00516292" w:rsidP="00516292">
      <w:pPr>
        <w:pStyle w:val="BodyText"/>
      </w:pPr>
      <w:r>
        <w:t>A*: same lowest-cost path as Dijkstra but faster</w:t>
      </w:r>
    </w:p>
    <w:p w14:paraId="51DF408E" w14:textId="77777777" w:rsidR="00516292" w:rsidRPr="00516292" w:rsidRDefault="00516292" w:rsidP="00516292">
      <w:pPr>
        <w:pStyle w:val="BodyText"/>
        <w:rPr>
          <w:sz w:val="28"/>
          <w:szCs w:val="28"/>
        </w:rPr>
      </w:pPr>
      <w:r w:rsidRPr="00516292">
        <w:rPr>
          <w:b/>
          <w:bCs/>
          <w:sz w:val="28"/>
          <w:szCs w:val="28"/>
        </w:rPr>
        <w:t>Summary:</w:t>
      </w:r>
      <w:r w:rsidRPr="00516292">
        <w:rPr>
          <w:sz w:val="28"/>
          <w:szCs w:val="28"/>
        </w:rPr>
        <w:t xml:space="preserve"> </w:t>
      </w:r>
    </w:p>
    <w:p w14:paraId="628F0071" w14:textId="77777777" w:rsidR="00516292" w:rsidRDefault="00516292" w:rsidP="00516292">
      <w:pPr>
        <w:pStyle w:val="BodyText"/>
      </w:pPr>
      <w:r>
        <w:t>The experiment showed how the same problem can be solved differently. DFS/BFS are simple but less efficient, Dijkstra is reliable, and A* is most efficient.</w:t>
      </w:r>
    </w:p>
    <w:p w14:paraId="49737063" w14:textId="7D447B1D" w:rsidR="00516292" w:rsidRPr="00AE4DB8" w:rsidRDefault="00516292" w:rsidP="00516292">
      <w:pPr>
        <w:pStyle w:val="BodyText"/>
        <w:rPr>
          <w:b/>
          <w:bCs/>
          <w:sz w:val="28"/>
          <w:szCs w:val="28"/>
        </w:rPr>
      </w:pPr>
      <w:r w:rsidRPr="00516292">
        <w:rPr>
          <w:b/>
          <w:bCs/>
          <w:sz w:val="28"/>
          <w:szCs w:val="28"/>
        </w:rPr>
        <w:t>Python Code</w:t>
      </w:r>
      <w:r w:rsidR="00AE4DB8">
        <w:rPr>
          <w:b/>
          <w:bCs/>
          <w:sz w:val="28"/>
          <w:szCs w:val="28"/>
        </w:rPr>
        <w:t>:</w:t>
      </w:r>
    </w:p>
    <w:p w14:paraId="0483D6A8" w14:textId="77777777" w:rsidR="00516292" w:rsidRDefault="00516292" w:rsidP="0051629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pq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deque, defaultdic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ipeNetwor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n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grap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faultdict(</w:t>
      </w:r>
      <w:r>
        <w:rPr>
          <w:rStyle w:val="BuiltInTok"/>
        </w:rPr>
        <w:t>li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oor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_pipe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u, v, cost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graph</w:t>
      </w:r>
      <w:proofErr w:type="spellEnd"/>
      <w:r>
        <w:rPr>
          <w:rStyle w:val="NormalTok"/>
        </w:rPr>
        <w:t>[u].append((v, cost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graph</w:t>
      </w:r>
      <w:proofErr w:type="spellEnd"/>
      <w:r>
        <w:rPr>
          <w:rStyle w:val="NormalTok"/>
        </w:rPr>
        <w:t>[v].append((u, cos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_coord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node, x, y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oords</w:t>
      </w:r>
      <w:proofErr w:type="spellEnd"/>
      <w:r>
        <w:rPr>
          <w:rStyle w:val="NormalTok"/>
        </w:rPr>
        <w:t xml:space="preserve">[node] </w:t>
      </w:r>
      <w:r>
        <w:rPr>
          <w:rStyle w:val="OperatorTok"/>
        </w:rPr>
        <w:t>=</w:t>
      </w:r>
      <w:r>
        <w:rPr>
          <w:rStyle w:val="NormalTok"/>
        </w:rPr>
        <w:t xml:space="preserve"> (x, 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start, target):</w:t>
      </w:r>
      <w:r>
        <w:br/>
      </w:r>
      <w:r>
        <w:rPr>
          <w:rStyle w:val="NormalTok"/>
        </w:rPr>
        <w:t xml:space="preserve">        stack </w:t>
      </w:r>
      <w:r>
        <w:rPr>
          <w:rStyle w:val="OperatorTok"/>
        </w:rPr>
        <w:t>=</w:t>
      </w:r>
      <w:r>
        <w:rPr>
          <w:rStyle w:val="NormalTok"/>
        </w:rPr>
        <w:t xml:space="preserve"> [(start, [start],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visi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stack:</w:t>
      </w:r>
      <w:r>
        <w:br/>
      </w:r>
      <w:r>
        <w:rPr>
          <w:rStyle w:val="NormalTok"/>
        </w:rPr>
        <w:t xml:space="preserve">            node, path, c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ck.pop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ode </w:t>
      </w:r>
      <w:r>
        <w:rPr>
          <w:rStyle w:val="OperatorTok"/>
        </w:rPr>
        <w:t>==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path, cost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visited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ode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visited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visited.add</w:t>
      </w:r>
      <w:proofErr w:type="spellEnd"/>
      <w:r>
        <w:rPr>
          <w:rStyle w:val="NormalTok"/>
        </w:rPr>
        <w:t>(nod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neighbor, 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graph</w:t>
      </w:r>
      <w:proofErr w:type="spellEnd"/>
      <w:r>
        <w:rPr>
          <w:rStyle w:val="NormalTok"/>
        </w:rPr>
        <w:t>[node]: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stack.append</w:t>
      </w:r>
      <w:proofErr w:type="spellEnd"/>
      <w:r>
        <w:rPr>
          <w:rStyle w:val="NormalTok"/>
        </w:rPr>
        <w:t xml:space="preserve">((neighbor, path </w:t>
      </w:r>
      <w:r>
        <w:rPr>
          <w:rStyle w:val="OperatorTok"/>
        </w:rPr>
        <w:t>+</w:t>
      </w:r>
      <w:r>
        <w:rPr>
          <w:rStyle w:val="NormalTok"/>
        </w:rPr>
        <w:t xml:space="preserve"> [neighbor], cost </w:t>
      </w:r>
      <w:r>
        <w:rPr>
          <w:rStyle w:val="OperatorTok"/>
        </w:rPr>
        <w:t>+</w:t>
      </w:r>
      <w:r>
        <w:rPr>
          <w:rStyle w:val="NormalTok"/>
        </w:rPr>
        <w:t xml:space="preserve"> c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StringTok"/>
        </w:rPr>
        <w:t>"inf"</w:t>
      </w:r>
      <w:r>
        <w:rPr>
          <w:rStyle w:val="NormalTok"/>
        </w:rPr>
        <w:t xml:space="preserve">)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visit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fs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start, target):</w:t>
      </w:r>
      <w:r>
        <w:br/>
      </w:r>
      <w:r>
        <w:rPr>
          <w:rStyle w:val="NormalTok"/>
        </w:rPr>
        <w:lastRenderedPageBreak/>
        <w:t xml:space="preserve">        queue </w:t>
      </w:r>
      <w:r>
        <w:rPr>
          <w:rStyle w:val="OperatorTok"/>
        </w:rPr>
        <w:t>=</w:t>
      </w:r>
      <w:r>
        <w:rPr>
          <w:rStyle w:val="NormalTok"/>
        </w:rPr>
        <w:t xml:space="preserve"> deque([(start, [start], </w:t>
      </w:r>
      <w:r>
        <w:rPr>
          <w:rStyle w:val="DecValTok"/>
        </w:rPr>
        <w:t>0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    visi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queue:</w:t>
      </w:r>
      <w:r>
        <w:br/>
      </w:r>
      <w:r>
        <w:rPr>
          <w:rStyle w:val="NormalTok"/>
        </w:rPr>
        <w:t xml:space="preserve">            node, path, c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ueue.poplef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ode </w:t>
      </w:r>
      <w:r>
        <w:rPr>
          <w:rStyle w:val="OperatorTok"/>
        </w:rPr>
        <w:t>==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path, cost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visited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ode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visited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visited.add</w:t>
      </w:r>
      <w:proofErr w:type="spellEnd"/>
      <w:r>
        <w:rPr>
          <w:rStyle w:val="NormalTok"/>
        </w:rPr>
        <w:t>(nod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neighbor, 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graph</w:t>
      </w:r>
      <w:proofErr w:type="spellEnd"/>
      <w:r>
        <w:rPr>
          <w:rStyle w:val="NormalTok"/>
        </w:rPr>
        <w:t>[node]: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queue.append</w:t>
      </w:r>
      <w:proofErr w:type="spellEnd"/>
      <w:r>
        <w:rPr>
          <w:rStyle w:val="NormalTok"/>
        </w:rPr>
        <w:t xml:space="preserve">((neighbor, path </w:t>
      </w:r>
      <w:r>
        <w:rPr>
          <w:rStyle w:val="OperatorTok"/>
        </w:rPr>
        <w:t>+</w:t>
      </w:r>
      <w:r>
        <w:rPr>
          <w:rStyle w:val="NormalTok"/>
        </w:rPr>
        <w:t xml:space="preserve"> [neighbor], cost </w:t>
      </w:r>
      <w:r>
        <w:rPr>
          <w:rStyle w:val="OperatorTok"/>
        </w:rPr>
        <w:t>+</w:t>
      </w:r>
      <w:r>
        <w:rPr>
          <w:rStyle w:val="NormalTok"/>
        </w:rPr>
        <w:t xml:space="preserve"> c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StringTok"/>
        </w:rPr>
        <w:t>"inf"</w:t>
      </w:r>
      <w:r>
        <w:rPr>
          <w:rStyle w:val="NormalTok"/>
        </w:rPr>
        <w:t xml:space="preserve">)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visit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jkstra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start, target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q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(</w:t>
      </w:r>
      <w:r>
        <w:rPr>
          <w:rStyle w:val="DecValTok"/>
        </w:rPr>
        <w:t>0</w:t>
      </w:r>
      <w:r>
        <w:rPr>
          <w:rStyle w:val="NormalTok"/>
        </w:rPr>
        <w:t>, start, [start])]</w:t>
      </w:r>
      <w:r>
        <w:br/>
      </w:r>
      <w:r>
        <w:rPr>
          <w:rStyle w:val="NormalTok"/>
        </w:rPr>
        <w:t xml:space="preserve">        visi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q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ost, node, 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pq.heappo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ode </w:t>
      </w:r>
      <w:r>
        <w:rPr>
          <w:rStyle w:val="OperatorTok"/>
        </w:rPr>
        <w:t>==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path, cost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visited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ode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visited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visited.add</w:t>
      </w:r>
      <w:proofErr w:type="spellEnd"/>
      <w:r>
        <w:rPr>
          <w:rStyle w:val="NormalTok"/>
        </w:rPr>
        <w:t>(nod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neighbor, 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graph</w:t>
      </w:r>
      <w:proofErr w:type="spellEnd"/>
      <w:r>
        <w:rPr>
          <w:rStyle w:val="NormalTok"/>
        </w:rPr>
        <w:t>[node]: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heapq.heappus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q</w:t>
      </w:r>
      <w:proofErr w:type="spellEnd"/>
      <w:r>
        <w:rPr>
          <w:rStyle w:val="NormalTok"/>
        </w:rPr>
        <w:t xml:space="preserve">, (cost </w:t>
      </w:r>
      <w:r>
        <w:rPr>
          <w:rStyle w:val="OperatorTok"/>
        </w:rPr>
        <w:t>+</w:t>
      </w:r>
      <w:r>
        <w:rPr>
          <w:rStyle w:val="NormalTok"/>
        </w:rPr>
        <w:t xml:space="preserve"> c, neighbor, path </w:t>
      </w:r>
      <w:r>
        <w:rPr>
          <w:rStyle w:val="OperatorTok"/>
        </w:rPr>
        <w:t>+</w:t>
      </w:r>
      <w:r>
        <w:rPr>
          <w:rStyle w:val="NormalTok"/>
        </w:rPr>
        <w:t xml:space="preserve"> [neighbor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StringTok"/>
        </w:rPr>
        <w:t>"inf"</w:t>
      </w:r>
      <w:r>
        <w:rPr>
          <w:rStyle w:val="NormalTok"/>
        </w:rPr>
        <w:t xml:space="preserve">)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visit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tar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start, target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f</w:t>
      </w:r>
      <w:r>
        <w:rPr>
          <w:rStyle w:val="NormalTok"/>
        </w:rPr>
        <w:t xml:space="preserve"> heuristic(a, b):</w:t>
      </w:r>
      <w:r>
        <w:br/>
      </w:r>
      <w:r>
        <w:rPr>
          <w:rStyle w:val="NormalTok"/>
        </w:rPr>
        <w:t xml:space="preserve">            (x1, y1), (x2, y2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oords</w:t>
      </w:r>
      <w:proofErr w:type="spellEnd"/>
      <w:r>
        <w:rPr>
          <w:rStyle w:val="NormalTok"/>
        </w:rPr>
        <w:t xml:space="preserve">[a]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oords</w:t>
      </w:r>
      <w:proofErr w:type="spellEnd"/>
      <w:r>
        <w:rPr>
          <w:rStyle w:val="NormalTok"/>
        </w:rPr>
        <w:t>[b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h.sqrt</w:t>
      </w:r>
      <w:proofErr w:type="spellEnd"/>
      <w:r>
        <w:rPr>
          <w:rStyle w:val="NormalTok"/>
        </w:rPr>
        <w:t xml:space="preserve">((x1 </w:t>
      </w:r>
      <w:r>
        <w:rPr>
          <w:rStyle w:val="OperatorTok"/>
        </w:rPr>
        <w:t>-</w:t>
      </w:r>
      <w:r>
        <w:rPr>
          <w:rStyle w:val="NormalTok"/>
        </w:rPr>
        <w:t xml:space="preserve"> x2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y1 </w:t>
      </w:r>
      <w:r>
        <w:rPr>
          <w:rStyle w:val="OperatorTok"/>
        </w:rPr>
        <w:t>-</w:t>
      </w:r>
      <w:r>
        <w:rPr>
          <w:rStyle w:val="NormalTok"/>
        </w:rPr>
        <w:t xml:space="preserve"> y2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q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(heuristic(start, target), </w:t>
      </w:r>
      <w:r>
        <w:rPr>
          <w:rStyle w:val="DecValTok"/>
        </w:rPr>
        <w:t>0</w:t>
      </w:r>
      <w:r>
        <w:rPr>
          <w:rStyle w:val="NormalTok"/>
        </w:rPr>
        <w:t>, start, [start])]</w:t>
      </w:r>
      <w:r>
        <w:br/>
      </w:r>
      <w:r>
        <w:rPr>
          <w:rStyle w:val="NormalTok"/>
        </w:rPr>
        <w:t xml:space="preserve">        visi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q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st</w:t>
      </w:r>
      <w:proofErr w:type="spellEnd"/>
      <w:r>
        <w:rPr>
          <w:rStyle w:val="NormalTok"/>
        </w:rPr>
        <w:t xml:space="preserve">, cost, node, 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pq.heappo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ode </w:t>
      </w:r>
      <w:r>
        <w:rPr>
          <w:rStyle w:val="OperatorTok"/>
        </w:rPr>
        <w:t>==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path, cost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visited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ode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visited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visited.add</w:t>
      </w:r>
      <w:proofErr w:type="spellEnd"/>
      <w:r>
        <w:rPr>
          <w:rStyle w:val="NormalTok"/>
        </w:rPr>
        <w:t>(nod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neighbor, 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graph</w:t>
      </w:r>
      <w:proofErr w:type="spellEnd"/>
      <w:r>
        <w:rPr>
          <w:rStyle w:val="NormalTok"/>
        </w:rPr>
        <w:t>[node]: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new_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st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heapq.heappus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q</w:t>
      </w:r>
      <w:proofErr w:type="spellEnd"/>
      <w:r>
        <w:rPr>
          <w:rStyle w:val="NormalTok"/>
        </w:rPr>
        <w:t>, (</w:t>
      </w:r>
      <w:proofErr w:type="spellStart"/>
      <w:r>
        <w:rPr>
          <w:rStyle w:val="NormalTok"/>
        </w:rPr>
        <w:t>new_co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heuristic(neighbor, target), </w:t>
      </w:r>
      <w:proofErr w:type="spellStart"/>
      <w:r>
        <w:rPr>
          <w:rStyle w:val="NormalTok"/>
        </w:rPr>
        <w:t>new_cost</w:t>
      </w:r>
      <w:proofErr w:type="spellEnd"/>
      <w:r>
        <w:rPr>
          <w:rStyle w:val="NormalTok"/>
        </w:rPr>
        <w:t xml:space="preserve">, neighbor, path </w:t>
      </w:r>
      <w:r>
        <w:rPr>
          <w:rStyle w:val="OperatorTok"/>
        </w:rPr>
        <w:t>+</w:t>
      </w:r>
      <w:r>
        <w:rPr>
          <w:rStyle w:val="NormalTok"/>
        </w:rPr>
        <w:t xml:space="preserve"> [neighbor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StringTok"/>
        </w:rPr>
        <w:t>"inf"</w:t>
      </w:r>
      <w:r>
        <w:rPr>
          <w:rStyle w:val="NormalTok"/>
        </w:rPr>
        <w:t xml:space="preserve">)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visited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n,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    network </w:t>
      </w:r>
      <w:r>
        <w:rPr>
          <w:rStyle w:val="OperatorTok"/>
        </w:rPr>
        <w:t>=</w:t>
      </w:r>
      <w:r>
        <w:rPr>
          <w:rStyle w:val="NormalTok"/>
        </w:rPr>
        <w:t xml:space="preserve"> PipeNetwork(n)</w:t>
      </w:r>
      <w:r>
        <w:br/>
      </w:r>
      <w:r>
        <w:br/>
      </w:r>
      <w:r>
        <w:rPr>
          <w:rStyle w:val="NormalTok"/>
        </w:rPr>
        <w:t xml:space="preserve">    coord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1</w:t>
      </w:r>
      <w:r>
        <w:rPr>
          <w:rStyle w:val="NormalTok"/>
        </w:rPr>
        <w:t>: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: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: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>: 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5</w:t>
      </w:r>
      <w:r>
        <w:rPr>
          <w:rStyle w:val="NormalTok"/>
        </w:rPr>
        <w:t>: 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node, 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ords.item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twork.set_coord</w:t>
      </w:r>
      <w:proofErr w:type="spellEnd"/>
      <w:r>
        <w:rPr>
          <w:rStyle w:val="NormalTok"/>
        </w:rPr>
        <w:t>(node, x, y)</w:t>
      </w:r>
      <w:r>
        <w:br/>
      </w:r>
      <w:r>
        <w:br/>
      </w:r>
      <w:r>
        <w:rPr>
          <w:rStyle w:val="NormalTok"/>
        </w:rPr>
        <w:t xml:space="preserve">    edges </w:t>
      </w:r>
      <w:r>
        <w:rPr>
          <w:rStyle w:val="OperatorTok"/>
        </w:rPr>
        <w:t>=</w:t>
      </w:r>
      <w:r>
        <w:rPr>
          <w:rStyle w:val="NormalTok"/>
        </w:rPr>
        <w:t xml:space="preserve"> [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 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 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,v,c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edges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twork.add_pipe</w:t>
      </w:r>
      <w:proofErr w:type="spellEnd"/>
      <w:r>
        <w:rPr>
          <w:rStyle w:val="NormalTok"/>
        </w:rPr>
        <w:t>(u, v, c)</w:t>
      </w:r>
      <w:r>
        <w:br/>
      </w:r>
      <w:r>
        <w:br/>
      </w:r>
      <w:r>
        <w:rPr>
          <w:rStyle w:val="NormalTok"/>
        </w:rPr>
        <w:t xml:space="preserve">    start, targ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FS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twork.dfs</w:t>
      </w:r>
      <w:proofErr w:type="spellEnd"/>
      <w:r>
        <w:rPr>
          <w:rStyle w:val="NormalTok"/>
        </w:rPr>
        <w:t>(start, target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FS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twork.bfs</w:t>
      </w:r>
      <w:proofErr w:type="spellEnd"/>
      <w:r>
        <w:rPr>
          <w:rStyle w:val="NormalTok"/>
        </w:rPr>
        <w:t>(start, target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ijkstra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twork.dijkstra</w:t>
      </w:r>
      <w:proofErr w:type="spellEnd"/>
      <w:r>
        <w:rPr>
          <w:rStyle w:val="NormalTok"/>
        </w:rPr>
        <w:t>(start, target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*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twork.astar</w:t>
      </w:r>
      <w:proofErr w:type="spellEnd"/>
      <w:r>
        <w:rPr>
          <w:rStyle w:val="NormalTok"/>
        </w:rPr>
        <w:t>(start, target))</w:t>
      </w:r>
    </w:p>
    <w:p w14:paraId="3230AE60" w14:textId="77777777" w:rsidR="00AE4DB8" w:rsidRPr="00AE4DB8" w:rsidRDefault="00516292" w:rsidP="00516292">
      <w:pPr>
        <w:pStyle w:val="FirstParagraph"/>
        <w:rPr>
          <w:b/>
          <w:bCs/>
          <w:sz w:val="28"/>
          <w:szCs w:val="28"/>
        </w:rPr>
      </w:pPr>
      <w:r w:rsidRPr="00AE4DB8">
        <w:rPr>
          <w:b/>
          <w:bCs/>
          <w:sz w:val="28"/>
          <w:szCs w:val="28"/>
        </w:rPr>
        <w:t>Sample Output:</w:t>
      </w:r>
    </w:p>
    <w:p w14:paraId="25ACF5CE" w14:textId="77777777" w:rsidR="00AE4DB8" w:rsidRDefault="00516292" w:rsidP="00516292">
      <w:pPr>
        <w:pStyle w:val="FirstParagraph"/>
      </w:pPr>
      <w:r>
        <w:t xml:space="preserve"> DFS: ([1, 3, 5], 7, 2)</w:t>
      </w:r>
    </w:p>
    <w:p w14:paraId="36AD2A52" w14:textId="77777777" w:rsidR="00AE4DB8" w:rsidRDefault="00AE4DB8" w:rsidP="00516292">
      <w:pPr>
        <w:pStyle w:val="FirstParagraph"/>
      </w:pPr>
      <w:r>
        <w:t xml:space="preserve"> </w:t>
      </w:r>
      <w:r w:rsidR="00516292">
        <w:t>BFS: ([1, 3, 5], 7, 4)</w:t>
      </w:r>
    </w:p>
    <w:p w14:paraId="4984EDC4" w14:textId="77777777" w:rsidR="00AE4DB8" w:rsidRDefault="00516292" w:rsidP="00516292">
      <w:pPr>
        <w:pStyle w:val="FirstParagraph"/>
      </w:pPr>
      <w:r>
        <w:t xml:space="preserve"> Dijkstra: ([1, 2, 3, 5], 6, 3) </w:t>
      </w:r>
    </w:p>
    <w:p w14:paraId="67357F0B" w14:textId="6358D793" w:rsidR="00516292" w:rsidRDefault="00AE4DB8" w:rsidP="00516292">
      <w:pPr>
        <w:pStyle w:val="FirstParagraph"/>
      </w:pPr>
      <w:r>
        <w:t xml:space="preserve"> </w:t>
      </w:r>
      <w:r w:rsidR="00516292">
        <w:t>A*: ([1, 2, 3, 5], 6, 3)</w:t>
      </w:r>
    </w:p>
    <w:p w14:paraId="70FFDDAA" w14:textId="176D2966" w:rsidR="00AE4DB8" w:rsidRPr="00AE4DB8" w:rsidRDefault="00AE4DB8" w:rsidP="00AE4DB8">
      <w:pPr>
        <w:pStyle w:val="BodyText"/>
      </w:pPr>
      <w:r>
        <w:rPr>
          <w:noProof/>
        </w:rPr>
        <w:lastRenderedPageBreak/>
        <w:drawing>
          <wp:inline distT="0" distB="0" distL="0" distR="0" wp14:anchorId="24DD9701" wp14:editId="51D9F157">
            <wp:extent cx="5490845" cy="8229600"/>
            <wp:effectExtent l="0" t="0" r="0" b="0"/>
            <wp:docPr id="1864992678" name="Picture 4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992678" name="Picture 4" descr="A screen shot of a computer pro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84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E7BAC" w14:textId="58EBBB48" w:rsidR="00516292" w:rsidRDefault="00AE4DB8">
      <w:r>
        <w:rPr>
          <w:noProof/>
        </w:rPr>
        <w:lastRenderedPageBreak/>
        <w:drawing>
          <wp:inline distT="0" distB="0" distL="0" distR="0" wp14:anchorId="4884A996" wp14:editId="760AC073">
            <wp:extent cx="5328285" cy="8229600"/>
            <wp:effectExtent l="0" t="0" r="5715" b="0"/>
            <wp:docPr id="252744764" name="Picture 5" descr="A computer screen shot of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744764" name="Picture 5" descr="A computer screen shot of cod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A224B8" wp14:editId="667CA6C6">
            <wp:extent cx="5486400" cy="8229600"/>
            <wp:effectExtent l="0" t="0" r="0" b="0"/>
            <wp:docPr id="620017533" name="Picture 6" descr="A computer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017533" name="Picture 6" descr="A computer screen shot of a computer cod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86D3A" w14:textId="021960C6" w:rsidR="00AE4DB8" w:rsidRDefault="00AE4DB8">
      <w:r w:rsidRPr="00AE4DB8">
        <w:rPr>
          <w:b/>
          <w:bCs/>
          <w:sz w:val="28"/>
          <w:szCs w:val="28"/>
        </w:rPr>
        <w:t>OUTPUT</w:t>
      </w:r>
      <w:r>
        <w:t>:</w:t>
      </w:r>
    </w:p>
    <w:p w14:paraId="53D5FB02" w14:textId="7257D2FA" w:rsidR="00AE4DB8" w:rsidRDefault="00AE4DB8">
      <w:r>
        <w:rPr>
          <w:noProof/>
        </w:rPr>
        <w:lastRenderedPageBreak/>
        <w:drawing>
          <wp:inline distT="0" distB="0" distL="0" distR="0" wp14:anchorId="76EB73A2" wp14:editId="54E8676A">
            <wp:extent cx="5943600" cy="2343150"/>
            <wp:effectExtent l="0" t="0" r="0" b="0"/>
            <wp:docPr id="2052779637" name="Picture 7" descr="A black background with white text and red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779637" name="Picture 7" descr="A black background with white text and red numb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E4DB8" w:rsidSect="00747DE2">
      <w:headerReference w:type="default" r:id="rId11"/>
      <w:footerReference w:type="default" r:id="rId12"/>
      <w:footnotePr>
        <w:numRestart w:val="eachSect"/>
      </w:footnotePr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349DC3" w14:textId="77777777" w:rsidR="0026231B" w:rsidRDefault="0026231B" w:rsidP="00516292">
      <w:pPr>
        <w:spacing w:after="0"/>
      </w:pPr>
      <w:r>
        <w:separator/>
      </w:r>
    </w:p>
  </w:endnote>
  <w:endnote w:type="continuationSeparator" w:id="0">
    <w:p w14:paraId="1A3B8480" w14:textId="77777777" w:rsidR="0026231B" w:rsidRDefault="0026231B" w:rsidP="005162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6366C2" w14:textId="77777777" w:rsidR="0026231B" w:rsidRDefault="002623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7898BA" w14:textId="77777777" w:rsidR="0026231B" w:rsidRDefault="0026231B" w:rsidP="00516292">
      <w:pPr>
        <w:spacing w:after="0"/>
      </w:pPr>
      <w:r>
        <w:separator/>
      </w:r>
    </w:p>
  </w:footnote>
  <w:footnote w:type="continuationSeparator" w:id="0">
    <w:p w14:paraId="7E3BCD29" w14:textId="77777777" w:rsidR="0026231B" w:rsidRDefault="0026231B" w:rsidP="0051629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8C9E4D" w14:textId="77777777" w:rsidR="0026231B" w:rsidRDefault="0026231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6292"/>
    <w:rsid w:val="000E484B"/>
    <w:rsid w:val="00101026"/>
    <w:rsid w:val="0026231B"/>
    <w:rsid w:val="00281F8A"/>
    <w:rsid w:val="002E765E"/>
    <w:rsid w:val="003C5B28"/>
    <w:rsid w:val="00516292"/>
    <w:rsid w:val="0054591A"/>
    <w:rsid w:val="005B26CA"/>
    <w:rsid w:val="00734A0B"/>
    <w:rsid w:val="00747DE2"/>
    <w:rsid w:val="007D1414"/>
    <w:rsid w:val="00A37BA1"/>
    <w:rsid w:val="00AE4DB8"/>
    <w:rsid w:val="00B4709F"/>
    <w:rsid w:val="00D95043"/>
    <w:rsid w:val="00DC1CA4"/>
    <w:rsid w:val="00F16747"/>
    <w:rsid w:val="18A66F63"/>
    <w:rsid w:val="5ED45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690AF"/>
  <w15:chartTrackingRefBased/>
  <w15:docId w15:val="{CDDB9268-E1FF-4BAB-92BB-1B1E6415A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292"/>
    <w:pPr>
      <w:spacing w:after="200" w:line="240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6292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6292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6292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6292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6292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6292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6292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6292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6292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629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629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629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629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629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629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629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629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629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6292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5162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6292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5162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6292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5162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6292"/>
    <w:pPr>
      <w:spacing w:after="160" w:line="278" w:lineRule="auto"/>
      <w:ind w:left="720"/>
      <w:contextualSpacing/>
    </w:pPr>
    <w:rPr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51629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629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629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6292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516292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516292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516292"/>
  </w:style>
  <w:style w:type="character" w:customStyle="1" w:styleId="VerbatimChar">
    <w:name w:val="Verbatim Char"/>
    <w:basedOn w:val="DefaultParagraphFont"/>
    <w:link w:val="SourceCode"/>
    <w:rsid w:val="0051629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516292"/>
    <w:pPr>
      <w:wordWrap w:val="0"/>
    </w:pPr>
    <w:rPr>
      <w:rFonts w:ascii="Consolas" w:hAnsi="Consolas"/>
      <w:kern w:val="2"/>
      <w:sz w:val="22"/>
      <w14:ligatures w14:val="standardContextual"/>
    </w:rPr>
  </w:style>
  <w:style w:type="character" w:customStyle="1" w:styleId="KeywordTok">
    <w:name w:val="KeywordTok"/>
    <w:basedOn w:val="VerbatimChar"/>
    <w:rsid w:val="00516292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516292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516292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516292"/>
    <w:rPr>
      <w:rFonts w:ascii="Consolas" w:hAnsi="Consolas"/>
      <w:b/>
      <w:color w:val="008000"/>
      <w:sz w:val="22"/>
    </w:rPr>
  </w:style>
  <w:style w:type="character" w:customStyle="1" w:styleId="FunctionTok">
    <w:name w:val="FunctionTok"/>
    <w:basedOn w:val="VerbatimChar"/>
    <w:rsid w:val="00516292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16292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16292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16292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16292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516292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51629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16292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1629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16292"/>
    <w:rPr>
      <w:kern w:val="0"/>
      <w14:ligatures w14:val="none"/>
    </w:rPr>
  </w:style>
  <w:style w:type="paragraph" w:styleId="Revision">
    <w:name w:val="Revision"/>
    <w:hidden/>
    <w:uiPriority w:val="99"/>
    <w:semiHidden/>
    <w:rsid w:val="005B26CA"/>
    <w:pPr>
      <w:spacing w:after="0" w:line="240" w:lineRule="auto"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2C240E-06C9-4AA4-B7DE-0D59D6845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62</Words>
  <Characters>434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ushree726@gmail.com</dc:creator>
  <cp:keywords/>
  <dc:description/>
  <cp:lastModifiedBy>bindushree726@gmail.com</cp:lastModifiedBy>
  <cp:revision>2</cp:revision>
  <cp:lastPrinted>2025-08-31T05:39:00Z</cp:lastPrinted>
  <dcterms:created xsi:type="dcterms:W3CDTF">2025-08-31T05:39:00Z</dcterms:created>
  <dcterms:modified xsi:type="dcterms:W3CDTF">2025-08-31T05:39:00Z</dcterms:modified>
</cp:coreProperties>
</file>